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wa Tereszkiewi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w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szkiewi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7 S Fernandez Ave Arlington Heights 60005-35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llimi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4530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ja Tereszkiewic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